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BC</w:t>
      </w:r>
      <w:r>
        <w:t xml:space="preserve"> </w:t>
      </w:r>
      <w:r>
        <w:t xml:space="preserve">2023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3-11-05</w:t>
      </w:r>
      <w:r>
        <w:t xml:space="preserve"> </w:t>
      </w:r>
      <w:r>
        <w:t xml:space="preserve">to</w:t>
      </w:r>
      <w:r>
        <w:t xml:space="preserve"> </w:t>
      </w:r>
      <w:r>
        <w:t xml:space="preserve">2023-11-12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3-12-27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699 birdwatchers</w:t>
      </w:r>
      <w:r>
        <w:t xml:space="preserve"> </w:t>
      </w:r>
      <w:r>
        <w:t xml:space="preserve">from India came together for the 8 days (1261 birdwatchers on Day 1!), and documented</w:t>
      </w:r>
      <w:r>
        <w:t xml:space="preserve"> </w:t>
      </w:r>
      <w:r>
        <w:rPr>
          <w:bCs/>
          <w:b/>
        </w:rPr>
        <w:t xml:space="preserve">1,017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1,071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34 states/union territorie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White-headed Starling, Andaman Woodpecker, Andaman Treepie, White-bellied Blue Flycatcher, Forest Owlet, Nilgiri Laughingthrush, Andaman Serpent-Eagle, Naga Wren-Babbler, Green Avadavat, Nilgiri Sholakili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statesunionterrit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nat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4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38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harash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mil Nad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a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uja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Ben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hy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R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jasth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un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hattis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s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aman and Nicobar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lang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ip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hr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ghal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dak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S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kk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r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m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mmu and Kashm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zo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nj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che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di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3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shadwee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statesunionterrit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Beng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a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nat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harash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un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mil Nad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uja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R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jasth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hy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9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r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s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lang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hattis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hr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m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mmu and Kashm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ip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zo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S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kk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aman and Nicobar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nj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dak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che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di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ghal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trHeight w:val="360" w:hRule="auto"/>
        </w:trPr>
        body3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shadwee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BC 2023 summary</dc:title>
  <dc:creator>Bird Count India</dc:creator>
  <cp:keywords/>
  <dcterms:created xsi:type="dcterms:W3CDTF">2023-12-27T13:40:07Z</dcterms:created>
  <dcterms:modified xsi:type="dcterms:W3CDTF">2023-12-27T13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3-11-05 to 2023-11-12</vt:lpwstr>
  </property>
</Properties>
</file>